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n addition, I have contributed as the lead biostatistician in other biomedical clinical and observational studies. I look forward to contributing as a consultant and biostatistician to your proposed R01 project as a part of our ongoing collaborations, which includes NIH-funded awards and co-mentorship of your postdoctoral fellow. My experience and expertise in data processing, statistical methods, as well as analyses and interpretation will contribute to the success of this proposed project.</w:t>
      </w:r>
    </w:p>
    <w:bookmarkStart w:id="20" w:name="X29dfca1eddef84842f955b4d4668d2fb778aaee"/>
    <w:p>
      <w:pPr>
        <w:pStyle w:val="Heading2"/>
      </w:pPr>
      <w:r>
        <w:t xml:space="preserve">Ongoing projects that I would like to highlight include:</w:t>
      </w:r>
    </w:p>
    <w:p>
      <w:pPr>
        <w:pStyle w:val="FirstParagraph"/>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4</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1"/>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1"/>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1"/>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 – 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2"/>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2"/>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2"/>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2"/>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7"/>
    <w:bookmarkStart w:id="28" w:name="X85986e86d026ec2acdf2f0807db4d0bf595502a"/>
    <w:p>
      <w:pPr>
        <w:pStyle w:val="Heading2"/>
      </w:pPr>
      <w:r>
        <w:t xml:space="preserve">Causal Mediation of Place-Based Factors on Pediatric Health Disparities</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pPr>
        <w:numPr>
          <w:ilvl w:val="0"/>
          <w:numId w:val="1003"/>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3"/>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numPr>
          <w:ilvl w:val="0"/>
          <w:numId w:val="1003"/>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3"/>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28"/>
    <w:bookmarkStart w:id="29"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4"/>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4"/>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4"/>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29"/>
    <w:bookmarkStart w:id="30"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5"/>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5"/>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5"/>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5"/>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30"/>
    <w:bookmarkStart w:id="31"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8T02:15:10Z</dcterms:created>
  <dcterms:modified xsi:type="dcterms:W3CDTF">2024-10-08T02: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